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51EF2262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 w:rsidR="00F16853">
        <w:rPr>
          <w:b/>
          <w:bCs/>
          <w:lang w:val="tr-TR"/>
        </w:rPr>
        <w:t>4.</w:t>
      </w:r>
      <w:r w:rsidR="003D67B2">
        <w:rPr>
          <w:b/>
          <w:bCs/>
          <w:lang w:val="tr-TR"/>
        </w:rPr>
        <w:t xml:space="preserve"> Kur </w:t>
      </w:r>
      <w:r>
        <w:rPr>
          <w:b/>
          <w:bCs/>
          <w:lang w:val="tr-TR"/>
        </w:rPr>
        <w:t>Kısa</w:t>
      </w:r>
      <w:r w:rsidR="004307C6">
        <w:rPr>
          <w:b/>
          <w:bCs/>
          <w:lang w:val="tr-TR"/>
        </w:rPr>
        <w:t xml:space="preserve"> Sınav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1C1C1A51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A71EC8" w:rsidRPr="00A71EC8">
        <w:rPr>
          <w:b/>
          <w:lang w:val="tr-TR"/>
        </w:rPr>
        <w:t>Kısa</w:t>
      </w:r>
      <w:r w:rsidR="004307C6">
        <w:rPr>
          <w:b/>
          <w:bCs/>
          <w:lang w:val="tr-TR"/>
        </w:rPr>
        <w:t xml:space="preserve"> sınavı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5BA0FEAC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71EC8">
              <w:rPr>
                <w:lang w:val="tr-TR"/>
              </w:rPr>
              <w:t xml:space="preserve"> Q</w:t>
            </w:r>
          </w:p>
        </w:tc>
        <w:tc>
          <w:tcPr>
            <w:tcW w:w="2693" w:type="dxa"/>
            <w:vAlign w:val="center"/>
          </w:tcPr>
          <w:p w14:paraId="1DEE078F" w14:textId="39500367" w:rsidR="00D7414F" w:rsidRDefault="00F16853" w:rsidP="00A71EC8">
            <w:pPr>
              <w:rPr>
                <w:lang w:val="tr-TR"/>
              </w:rPr>
            </w:pPr>
            <w:r>
              <w:rPr>
                <w:lang w:val="tr-TR"/>
              </w:rPr>
              <w:t>18 Mayıs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FA4A921" w14:textId="7C9AB451" w:rsidR="00D7414F" w:rsidRDefault="00F16853" w:rsidP="00D7414F">
            <w:pPr>
              <w:rPr>
                <w:lang w:val="tr-TR"/>
              </w:rPr>
            </w:pPr>
            <w:r>
              <w:rPr>
                <w:lang w:val="tr-TR"/>
              </w:rPr>
              <w:t>16:00 – 16</w:t>
            </w:r>
            <w:r w:rsidR="00A71EC8">
              <w:rPr>
                <w:lang w:val="tr-TR"/>
              </w:rPr>
              <w:t>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2CB85C05" w:rsidR="00D7414F" w:rsidRDefault="00F16853" w:rsidP="00D7414F">
            <w:pPr>
              <w:rPr>
                <w:lang w:val="tr-TR"/>
              </w:rPr>
            </w:pPr>
            <w:r>
              <w:rPr>
                <w:lang w:val="tr-TR"/>
              </w:rPr>
              <w:t>D-303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03D0DB1A" w:rsidR="004307C6" w:rsidRDefault="004307C6" w:rsidP="004307C6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 w:rsidRPr="00B85F9E">
              <w:rPr>
                <w:b/>
                <w:lang w:val="tr-TR"/>
              </w:rPr>
              <w:t>QUIZ</w:t>
            </w:r>
          </w:p>
        </w:tc>
        <w:tc>
          <w:tcPr>
            <w:tcW w:w="2693" w:type="dxa"/>
            <w:vAlign w:val="center"/>
          </w:tcPr>
          <w:p w14:paraId="77923FCC" w14:textId="6E592D76" w:rsidR="004307C6" w:rsidRDefault="00F16853" w:rsidP="00F16853">
            <w:pPr>
              <w:rPr>
                <w:lang w:val="tr-TR"/>
              </w:rPr>
            </w:pPr>
            <w:r>
              <w:rPr>
                <w:lang w:val="tr-TR"/>
              </w:rPr>
              <w:t>21</w:t>
            </w:r>
            <w:r w:rsidR="00263509">
              <w:rPr>
                <w:lang w:val="tr-TR"/>
              </w:rPr>
              <w:t xml:space="preserve"> </w:t>
            </w:r>
            <w:r>
              <w:rPr>
                <w:lang w:val="tr-TR"/>
              </w:rPr>
              <w:t>Mayıs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0A65BB0" w14:textId="79DBE185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F16853">
              <w:rPr>
                <w:lang w:val="tr-TR"/>
              </w:rPr>
              <w:t>:3</w:t>
            </w:r>
            <w:r w:rsidR="004307C6">
              <w:rPr>
                <w:lang w:val="tr-TR"/>
              </w:rPr>
              <w:t xml:space="preserve">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288C3164" w:rsidR="004307C6" w:rsidRPr="00B76065" w:rsidRDefault="00263509" w:rsidP="004307C6">
            <w:pPr>
              <w:rPr>
                <w:lang w:val="tr-TR"/>
              </w:rPr>
            </w:pPr>
            <w:r>
              <w:rPr>
                <w:lang w:val="tr-TR"/>
              </w:rPr>
              <w:t>Ders içi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093AED6A" w:rsidR="004307C6" w:rsidRDefault="00F16853" w:rsidP="004307C6">
            <w:pPr>
              <w:rPr>
                <w:lang w:val="tr-TR"/>
              </w:rPr>
            </w:pPr>
            <w:r>
              <w:rPr>
                <w:lang w:val="tr-TR"/>
              </w:rPr>
              <w:t>D-303</w:t>
            </w:r>
          </w:p>
        </w:tc>
      </w:tr>
    </w:tbl>
    <w:p w14:paraId="0346B6A3" w14:textId="12D2E89B" w:rsidR="00FD4A36" w:rsidRDefault="00FD4A36" w:rsidP="00B85DC5">
      <w:pPr>
        <w:rPr>
          <w:b/>
          <w:bCs/>
        </w:rPr>
      </w:pPr>
    </w:p>
    <w:p w14:paraId="2CE7A6D4" w14:textId="4E7ABDE4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4307C6">
        <w:rPr>
          <w:b/>
          <w:bCs/>
        </w:rPr>
        <w:t xml:space="preserve">ouncement Regarding </w:t>
      </w:r>
      <w:r w:rsidR="00A71EC8">
        <w:rPr>
          <w:b/>
          <w:bCs/>
        </w:rPr>
        <w:t>A5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 xml:space="preserve">Track </w:t>
      </w:r>
      <w:r w:rsidR="00F16853">
        <w:rPr>
          <w:b/>
          <w:bCs/>
        </w:rPr>
        <w:t>4</w:t>
      </w:r>
      <w:r w:rsidR="00736038">
        <w:rPr>
          <w:b/>
          <w:bCs/>
        </w:rPr>
        <w:t xml:space="preserve"> </w:t>
      </w:r>
      <w:r w:rsidR="00A71EC8">
        <w:rPr>
          <w:b/>
          <w:bCs/>
        </w:rPr>
        <w:t>Quiz</w:t>
      </w:r>
    </w:p>
    <w:p w14:paraId="3EECFA35" w14:textId="3F1C4036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71EC8"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F16853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7A9CD121" w:rsidR="00F16853" w:rsidRDefault="00F16853" w:rsidP="00F16853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3D905AF4" w14:textId="036A2A16" w:rsidR="00F16853" w:rsidRDefault="00F16853" w:rsidP="00F16853">
            <w:r>
              <w:rPr>
                <w:lang w:val="tr-TR"/>
              </w:rPr>
              <w:t>May 18th, 2026</w:t>
            </w:r>
          </w:p>
        </w:tc>
        <w:tc>
          <w:tcPr>
            <w:tcW w:w="2693" w:type="dxa"/>
            <w:vAlign w:val="center"/>
          </w:tcPr>
          <w:p w14:paraId="65FE1044" w14:textId="66BA4DC1" w:rsidR="00F16853" w:rsidRDefault="00F16853" w:rsidP="00F16853">
            <w:r>
              <w:rPr>
                <w:lang w:val="tr-TR"/>
              </w:rPr>
              <w:t>16:00 – 16:30</w:t>
            </w:r>
          </w:p>
        </w:tc>
        <w:tc>
          <w:tcPr>
            <w:tcW w:w="1418" w:type="dxa"/>
            <w:vAlign w:val="center"/>
          </w:tcPr>
          <w:p w14:paraId="729E0955" w14:textId="740AE670" w:rsidR="00F16853" w:rsidRDefault="00F16853" w:rsidP="00F16853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F16853" w:rsidRDefault="00F16853" w:rsidP="00F16853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5EE47F0F" w:rsidR="00F16853" w:rsidRDefault="00F16853" w:rsidP="00F16853">
            <w:r>
              <w:rPr>
                <w:lang w:val="tr-TR"/>
              </w:rPr>
              <w:t>D-303</w:t>
            </w:r>
          </w:p>
        </w:tc>
      </w:tr>
      <w:tr w:rsidR="00F16853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0AAB6DA5" w:rsidR="00F16853" w:rsidRDefault="00F16853" w:rsidP="00F16853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704716E8" w14:textId="40DD57E3" w:rsidR="00F16853" w:rsidRDefault="00F16853" w:rsidP="00F16853">
            <w:pPr>
              <w:rPr>
                <w:lang w:val="tr-TR"/>
              </w:rPr>
            </w:pPr>
            <w:r>
              <w:rPr>
                <w:lang w:val="tr-TR"/>
              </w:rPr>
              <w:t>May 21st, 2026</w:t>
            </w:r>
          </w:p>
        </w:tc>
        <w:tc>
          <w:tcPr>
            <w:tcW w:w="2693" w:type="dxa"/>
            <w:vAlign w:val="center"/>
          </w:tcPr>
          <w:p w14:paraId="7246C374" w14:textId="562B00BD" w:rsidR="00F16853" w:rsidRDefault="00F16853" w:rsidP="00F16853">
            <w:pPr>
              <w:rPr>
                <w:lang w:val="tr-TR"/>
              </w:rPr>
            </w:pPr>
            <w:r>
              <w:rPr>
                <w:lang w:val="tr-TR"/>
              </w:rPr>
              <w:t>12:30 – 13:00</w:t>
            </w:r>
          </w:p>
        </w:tc>
        <w:tc>
          <w:tcPr>
            <w:tcW w:w="1418" w:type="dxa"/>
            <w:vAlign w:val="center"/>
          </w:tcPr>
          <w:p w14:paraId="53C2AE3A" w14:textId="0609CB22" w:rsidR="00F16853" w:rsidRPr="00B76065" w:rsidRDefault="00F16853" w:rsidP="00F1685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Du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Class</w:t>
            </w:r>
          </w:p>
          <w:p w14:paraId="1FC53F0A" w14:textId="69DFDF1F" w:rsidR="00F16853" w:rsidRDefault="00F16853" w:rsidP="00F16853"/>
        </w:tc>
        <w:tc>
          <w:tcPr>
            <w:tcW w:w="1134" w:type="dxa"/>
          </w:tcPr>
          <w:p w14:paraId="77D79965" w14:textId="5617916B" w:rsidR="00F16853" w:rsidRDefault="00F16853" w:rsidP="00F16853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47AB97A4" w:rsidR="00F16853" w:rsidRDefault="00F16853" w:rsidP="00F16853">
            <w:r>
              <w:rPr>
                <w:lang w:val="tr-TR"/>
              </w:rPr>
              <w:t>D-303</w:t>
            </w:r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3758F3A" w14:textId="3175E0C0" w:rsidR="003D67B2" w:rsidRPr="00B85DC5" w:rsidRDefault="00514B53" w:rsidP="003D67B2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>) 4</w:t>
      </w:r>
      <w:r w:rsidR="003D67B2">
        <w:rPr>
          <w:b/>
          <w:bCs/>
          <w:lang w:val="tr-TR"/>
        </w:rPr>
        <w:t xml:space="preserve">. Kur Kur Sonu Sınavına </w:t>
      </w:r>
      <w:r w:rsidR="003D67B2" w:rsidRPr="00B76065">
        <w:rPr>
          <w:b/>
          <w:bCs/>
          <w:lang w:val="tr-TR"/>
        </w:rPr>
        <w:t>İlişkin Duyuru</w:t>
      </w:r>
    </w:p>
    <w:p w14:paraId="30047FB5" w14:textId="6F5E337C" w:rsidR="003D67B2" w:rsidRPr="00B76065" w:rsidRDefault="003D67B2" w:rsidP="003D67B2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>
        <w:rPr>
          <w:lang w:val="tr-TR"/>
        </w:rPr>
        <w:t xml:space="preserve">. </w:t>
      </w:r>
      <w:r w:rsidR="00514B53">
        <w:rPr>
          <w:b/>
          <w:lang w:val="tr-TR"/>
        </w:rPr>
        <w:t>Kur sonu</w:t>
      </w:r>
      <w:r>
        <w:rPr>
          <w:b/>
          <w:bCs/>
          <w:lang w:val="tr-TR"/>
        </w:rPr>
        <w:t xml:space="preserve"> sınavı </w:t>
      </w:r>
      <w:r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3D67B2" w:rsidRPr="00B76065" w14:paraId="228FA7B5" w14:textId="77777777" w:rsidTr="004446E1">
        <w:trPr>
          <w:trHeight w:val="332"/>
        </w:trPr>
        <w:tc>
          <w:tcPr>
            <w:tcW w:w="2689" w:type="dxa"/>
            <w:vAlign w:val="center"/>
          </w:tcPr>
          <w:p w14:paraId="37A4223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2EC15B31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4AD43E04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4B5C09C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24EFE778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3D67B2" w:rsidRPr="00B76065" w14:paraId="4F092642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7C219EAC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30D1171C" w14:textId="358932AA" w:rsidR="003D67B2" w:rsidRDefault="00514B53" w:rsidP="004446E1">
            <w:pPr>
              <w:rPr>
                <w:lang w:val="tr-TR"/>
              </w:rPr>
            </w:pPr>
            <w:r>
              <w:rPr>
                <w:lang w:val="tr-TR"/>
              </w:rPr>
              <w:t>8 Haziran</w:t>
            </w:r>
            <w:r w:rsidR="003D67B2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607052EE" w14:textId="2480EF32" w:rsidR="003D67B2" w:rsidRDefault="00514B53" w:rsidP="004446E1">
            <w:pPr>
              <w:rPr>
                <w:lang w:val="tr-TR"/>
              </w:rPr>
            </w:pPr>
            <w:r>
              <w:rPr>
                <w:lang w:val="tr-TR"/>
              </w:rPr>
              <w:t>10:00 – 11</w:t>
            </w:r>
            <w:r w:rsidR="003D67B2">
              <w:rPr>
                <w:lang w:val="tr-TR"/>
              </w:rPr>
              <w:t>:30</w:t>
            </w:r>
          </w:p>
        </w:tc>
        <w:tc>
          <w:tcPr>
            <w:tcW w:w="1417" w:type="dxa"/>
            <w:vAlign w:val="center"/>
          </w:tcPr>
          <w:p w14:paraId="502A526C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90 dakika</w:t>
            </w:r>
          </w:p>
        </w:tc>
        <w:tc>
          <w:tcPr>
            <w:tcW w:w="993" w:type="dxa"/>
          </w:tcPr>
          <w:p w14:paraId="02A8CA89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206EA052" w14:textId="782094FC" w:rsidR="003D67B2" w:rsidRDefault="003D67B2" w:rsidP="00263509">
            <w:pPr>
              <w:rPr>
                <w:lang w:val="tr-TR"/>
              </w:rPr>
            </w:pPr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  <w:tr w:rsidR="003D67B2" w:rsidRPr="00B76065" w14:paraId="32147AB1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2D0D92DC" w14:textId="77777777" w:rsidR="003D67B2" w:rsidRDefault="003D67B2" w:rsidP="004446E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7CC7D670" w14:textId="7FA232C7" w:rsidR="003D67B2" w:rsidRDefault="00514B53" w:rsidP="004446E1">
            <w:pPr>
              <w:rPr>
                <w:lang w:val="tr-TR"/>
              </w:rPr>
            </w:pPr>
            <w:r>
              <w:rPr>
                <w:lang w:val="tr-TR"/>
              </w:rPr>
              <w:t>8 Haziran 2026</w:t>
            </w:r>
          </w:p>
        </w:tc>
        <w:tc>
          <w:tcPr>
            <w:tcW w:w="2835" w:type="dxa"/>
            <w:vAlign w:val="center"/>
          </w:tcPr>
          <w:p w14:paraId="197A82B2" w14:textId="186C2F4F" w:rsidR="003D67B2" w:rsidRDefault="00514B53" w:rsidP="00263509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7" w:type="dxa"/>
            <w:vAlign w:val="center"/>
          </w:tcPr>
          <w:p w14:paraId="0BF4B1D2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5567FE2" w14:textId="77777777" w:rsidR="003D67B2" w:rsidRPr="00B76065" w:rsidRDefault="003D67B2" w:rsidP="004446E1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2274DC97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783F5E60" w14:textId="437E695D" w:rsidR="003D67B2" w:rsidRDefault="003D67B2" w:rsidP="00263509">
            <w:pPr>
              <w:rPr>
                <w:lang w:val="tr-TR"/>
              </w:rPr>
            </w:pPr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</w:tbl>
    <w:p w14:paraId="56B3AED8" w14:textId="77777777" w:rsidR="003D67B2" w:rsidRDefault="003D67B2" w:rsidP="003D67B2">
      <w:pPr>
        <w:rPr>
          <w:b/>
          <w:bCs/>
        </w:rPr>
      </w:pPr>
    </w:p>
    <w:p w14:paraId="46476671" w14:textId="6B9FD02E" w:rsidR="003D67B2" w:rsidRDefault="003D67B2" w:rsidP="003D67B2">
      <w:pPr>
        <w:jc w:val="center"/>
      </w:pPr>
      <w:r w:rsidRPr="00B76065">
        <w:rPr>
          <w:b/>
          <w:bCs/>
        </w:rPr>
        <w:t>Ann</w:t>
      </w:r>
      <w:r>
        <w:rPr>
          <w:b/>
          <w:bCs/>
        </w:rPr>
        <w:t>ouncement Re</w:t>
      </w:r>
      <w:r w:rsidR="00514B53">
        <w:rPr>
          <w:b/>
          <w:bCs/>
        </w:rPr>
        <w:t xml:space="preserve">garding A5 (Newcomers) Track IV </w:t>
      </w:r>
      <w:r>
        <w:rPr>
          <w:b/>
          <w:bCs/>
        </w:rPr>
        <w:t>PT</w:t>
      </w:r>
    </w:p>
    <w:p w14:paraId="3C31CBF3" w14:textId="11C3FF3B" w:rsidR="003D67B2" w:rsidRDefault="003D67B2" w:rsidP="003D67B2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514B53">
        <w:rPr>
          <w:b/>
        </w:rPr>
        <w:t>PT</w:t>
      </w:r>
      <w:r>
        <w:rPr>
          <w:b/>
        </w:rPr>
        <w:t xml:space="preserve">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3D67B2" w14:paraId="2DE8ADF6" w14:textId="77777777" w:rsidTr="004446E1">
        <w:tc>
          <w:tcPr>
            <w:tcW w:w="2122" w:type="dxa"/>
            <w:vAlign w:val="center"/>
          </w:tcPr>
          <w:p w14:paraId="5D6A0D61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489035DA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F6ED073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393FA6F7" w14:textId="77777777" w:rsidR="003D67B2" w:rsidRPr="00B76065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59F52DBE" w14:textId="77777777" w:rsidR="003D67B2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14B53" w14:paraId="74466361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52668B56" w14:textId="77777777" w:rsidR="00514B53" w:rsidRDefault="00514B53" w:rsidP="00514B53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2FC3B55" w14:textId="1183BA61" w:rsidR="00514B53" w:rsidRDefault="00514B53" w:rsidP="00514B53">
            <w:proofErr w:type="spellStart"/>
            <w:r>
              <w:rPr>
                <w:lang w:val="tr-TR"/>
              </w:rPr>
              <w:t>June</w:t>
            </w:r>
            <w:proofErr w:type="spellEnd"/>
            <w:r>
              <w:rPr>
                <w:lang w:val="tr-TR"/>
              </w:rPr>
              <w:t xml:space="preserve"> 8th, 2026</w:t>
            </w:r>
          </w:p>
        </w:tc>
        <w:tc>
          <w:tcPr>
            <w:tcW w:w="2693" w:type="dxa"/>
            <w:vAlign w:val="center"/>
          </w:tcPr>
          <w:p w14:paraId="617D0498" w14:textId="211A753E" w:rsidR="00514B53" w:rsidRDefault="00514B53" w:rsidP="00514B53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14261775" w14:textId="77777777" w:rsidR="00514B53" w:rsidRDefault="00514B53" w:rsidP="00514B53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145EADFC" w14:textId="77777777" w:rsidR="00514B53" w:rsidRDefault="00514B53" w:rsidP="00514B53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F456528" w14:textId="492CA243" w:rsidR="00514B53" w:rsidRDefault="00514B53" w:rsidP="00514B53">
            <w:r>
              <w:rPr>
                <w:lang w:val="tr-TR"/>
              </w:rPr>
              <w:t>D-303</w:t>
            </w:r>
          </w:p>
        </w:tc>
      </w:tr>
      <w:tr w:rsidR="00514B53" w14:paraId="129ABCDE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4B5F74C0" w14:textId="77777777" w:rsidR="00514B53" w:rsidRDefault="00514B53" w:rsidP="00514B53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80ED4F9" w14:textId="50DF5D38" w:rsidR="00514B53" w:rsidRDefault="00514B53" w:rsidP="00514B5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June</w:t>
            </w:r>
            <w:proofErr w:type="spellEnd"/>
            <w:r>
              <w:rPr>
                <w:lang w:val="tr-TR"/>
              </w:rPr>
              <w:t xml:space="preserve"> 8th, 2026</w:t>
            </w:r>
          </w:p>
        </w:tc>
        <w:tc>
          <w:tcPr>
            <w:tcW w:w="2693" w:type="dxa"/>
            <w:vAlign w:val="center"/>
          </w:tcPr>
          <w:p w14:paraId="5C0D2B86" w14:textId="0C097972" w:rsidR="00514B53" w:rsidRDefault="00514B53" w:rsidP="00514B53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  <w:bookmarkStart w:id="0" w:name="_GoBack"/>
            <w:bookmarkEnd w:id="0"/>
          </w:p>
        </w:tc>
        <w:tc>
          <w:tcPr>
            <w:tcW w:w="1418" w:type="dxa"/>
            <w:vAlign w:val="center"/>
          </w:tcPr>
          <w:p w14:paraId="004B9012" w14:textId="77777777" w:rsidR="00514B53" w:rsidRPr="00B76065" w:rsidRDefault="00514B53" w:rsidP="00514B53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6DE2B497" w14:textId="77777777" w:rsidR="00514B53" w:rsidRDefault="00514B53" w:rsidP="00514B53"/>
        </w:tc>
        <w:tc>
          <w:tcPr>
            <w:tcW w:w="1134" w:type="dxa"/>
          </w:tcPr>
          <w:p w14:paraId="2D36EB96" w14:textId="77777777" w:rsidR="00514B53" w:rsidRDefault="00514B53" w:rsidP="00514B53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2EF89C8E" w14:textId="275486E8" w:rsidR="00514B53" w:rsidRDefault="00514B53" w:rsidP="00514B53">
            <w:r>
              <w:rPr>
                <w:lang w:val="tr-TR"/>
              </w:rPr>
              <w:t>D-303</w:t>
            </w:r>
          </w:p>
        </w:tc>
      </w:tr>
    </w:tbl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75CE3" w14:textId="77777777" w:rsidR="00BE7786" w:rsidRDefault="00BE7786" w:rsidP="00E20C5D">
      <w:pPr>
        <w:spacing w:after="0" w:line="240" w:lineRule="auto"/>
      </w:pPr>
      <w:r>
        <w:separator/>
      </w:r>
    </w:p>
  </w:endnote>
  <w:endnote w:type="continuationSeparator" w:id="0">
    <w:p w14:paraId="28CBD10F" w14:textId="77777777" w:rsidR="00BE7786" w:rsidRDefault="00BE7786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5C2D5" w14:textId="77777777" w:rsidR="00BE7786" w:rsidRDefault="00BE7786" w:rsidP="00E20C5D">
      <w:pPr>
        <w:spacing w:after="0" w:line="240" w:lineRule="auto"/>
      </w:pPr>
      <w:r>
        <w:separator/>
      </w:r>
    </w:p>
  </w:footnote>
  <w:footnote w:type="continuationSeparator" w:id="0">
    <w:p w14:paraId="3CD47E85" w14:textId="77777777" w:rsidR="00BE7786" w:rsidRDefault="00BE7786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0511E440" w:rsidR="00E20C5D" w:rsidRPr="00E20C5D" w:rsidRDefault="004307C6" w:rsidP="00E20C5D">
    <w:pPr>
      <w:pStyle w:val="stBilgi"/>
      <w:jc w:val="right"/>
      <w:rPr>
        <w:lang w:val="tr-TR"/>
      </w:rPr>
    </w:pPr>
    <w:r>
      <w:rPr>
        <w:lang w:val="tr-TR"/>
      </w:rPr>
      <w:t xml:space="preserve">B Class </w:t>
    </w:r>
    <w:proofErr w:type="spellStart"/>
    <w:r w:rsidR="00E20C5D">
      <w:rPr>
        <w:lang w:val="tr-TR"/>
      </w:rPr>
      <w:t>Track</w:t>
    </w:r>
    <w:proofErr w:type="spellEnd"/>
    <w:r w:rsidR="00E20C5D">
      <w:rPr>
        <w:lang w:val="tr-TR"/>
      </w:rPr>
      <w:t xml:space="preserve"> </w:t>
    </w:r>
    <w:r w:rsidR="003D67B2">
      <w:rPr>
        <w:lang w:val="tr-TR"/>
      </w:rPr>
      <w:t>I</w:t>
    </w:r>
    <w:r w:rsidR="00F16853">
      <w:rPr>
        <w:lang w:val="tr-TR"/>
      </w:rPr>
      <w:t>V</w:t>
    </w:r>
    <w:r w:rsidR="00A71EC8">
      <w:rPr>
        <w:lang w:val="tr-TR"/>
      </w:rPr>
      <w:t xml:space="preserve"> </w:t>
    </w:r>
    <w:proofErr w:type="spellStart"/>
    <w:r w:rsidR="00263509">
      <w:rPr>
        <w:lang w:val="tr-TR"/>
      </w:rPr>
      <w:t>Exam</w:t>
    </w:r>
    <w:proofErr w:type="spellEnd"/>
    <w:r w:rsidR="00263509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63509"/>
    <w:rsid w:val="00273886"/>
    <w:rsid w:val="002D2ED9"/>
    <w:rsid w:val="002F1E54"/>
    <w:rsid w:val="00302508"/>
    <w:rsid w:val="00311452"/>
    <w:rsid w:val="00326BA5"/>
    <w:rsid w:val="0034025E"/>
    <w:rsid w:val="003940FF"/>
    <w:rsid w:val="003B1850"/>
    <w:rsid w:val="003D67B2"/>
    <w:rsid w:val="00405DE5"/>
    <w:rsid w:val="004307C6"/>
    <w:rsid w:val="00474D2E"/>
    <w:rsid w:val="004868E7"/>
    <w:rsid w:val="004E5144"/>
    <w:rsid w:val="004F775C"/>
    <w:rsid w:val="00501967"/>
    <w:rsid w:val="00514B53"/>
    <w:rsid w:val="005227BC"/>
    <w:rsid w:val="005272C8"/>
    <w:rsid w:val="0057063D"/>
    <w:rsid w:val="00611827"/>
    <w:rsid w:val="00651C5F"/>
    <w:rsid w:val="00697E83"/>
    <w:rsid w:val="006E18C8"/>
    <w:rsid w:val="006F1D48"/>
    <w:rsid w:val="00731049"/>
    <w:rsid w:val="00736038"/>
    <w:rsid w:val="00752D3A"/>
    <w:rsid w:val="00776B46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BE7786"/>
    <w:rsid w:val="00C926A5"/>
    <w:rsid w:val="00D2092A"/>
    <w:rsid w:val="00D7414F"/>
    <w:rsid w:val="00DC1FDA"/>
    <w:rsid w:val="00E20C5D"/>
    <w:rsid w:val="00E2133F"/>
    <w:rsid w:val="00E36173"/>
    <w:rsid w:val="00E44D44"/>
    <w:rsid w:val="00E66C02"/>
    <w:rsid w:val="00E8033C"/>
    <w:rsid w:val="00EC672B"/>
    <w:rsid w:val="00ED1495"/>
    <w:rsid w:val="00F16853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edilek</cp:lastModifiedBy>
  <cp:revision>5</cp:revision>
  <cp:lastPrinted>2022-10-26T09:46:00Z</cp:lastPrinted>
  <dcterms:created xsi:type="dcterms:W3CDTF">2026-03-16T07:20:00Z</dcterms:created>
  <dcterms:modified xsi:type="dcterms:W3CDTF">2026-05-07T11:37:00Z</dcterms:modified>
</cp:coreProperties>
</file>